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203C25">
        <w:tc>
          <w:tcPr>
            <w:tcW w:w="3093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203C25">
        <w:tc>
          <w:tcPr>
            <w:tcW w:w="3093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4"/>
        <w:gridCol w:w="7150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708A97F7" w:rsidR="00501A77" w:rsidRPr="0050771E" w:rsidRDefault="00B44002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 w:hint="eastAsia"/>
                <w:sz w:val="40"/>
                <w:szCs w:val="40"/>
              </w:rPr>
              <w:t>2</w:t>
            </w:r>
          </w:p>
        </w:tc>
        <w:tc>
          <w:tcPr>
            <w:tcW w:w="7334" w:type="dxa"/>
          </w:tcPr>
          <w:p w14:paraId="3A614E20" w14:textId="31E03DBC" w:rsidR="00FD259F" w:rsidRPr="0050771E" w:rsidRDefault="00B44002" w:rsidP="00B44002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B44002">
              <w:rPr>
                <w:rFonts w:ascii="굴림체" w:eastAsia="굴림체" w:hAnsi="굴림체"/>
                <w:sz w:val="40"/>
                <w:szCs w:val="40"/>
              </w:rPr>
              <w:t>Multi Threads, Semaphore, Mutex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39DE7DF5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>
              <w:rPr>
                <w:rFonts w:ascii="굴림체" w:eastAsia="굴림체" w:hAnsi="굴림체"/>
                <w:sz w:val="28"/>
                <w:szCs w:val="28"/>
              </w:rPr>
              <w:t>3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>
              <w:rPr>
                <w:rFonts w:ascii="굴림체" w:eastAsia="굴림체" w:hAnsi="굴림체"/>
                <w:sz w:val="28"/>
                <w:szCs w:val="28"/>
              </w:rPr>
              <w:t>12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098C00D0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9C09EA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9C09EA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1243681F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9C09EA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738C5AE4" w14:textId="77777777" w:rsidR="00F95565" w:rsidRDefault="00F95565" w:rsidP="00645503">
            <w:pPr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59642FD8" w:rsidR="007A03A4" w:rsidRPr="0050771E" w:rsidRDefault="007A03A4" w:rsidP="00645503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70DA9652" w14:textId="60DB2917" w:rsidR="006756F6" w:rsidRDefault="00663F04" w:rsidP="0061096A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711B7A01" w14:textId="2BF7914C" w:rsidR="007C6D95" w:rsidRPr="00EC0897" w:rsidRDefault="00CA64ED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lastRenderedPageBreak/>
        <w:t>C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hapter 1. 프로그램의 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 xml:space="preserve">동작 방식 설명 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- 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>생략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 </w:t>
      </w:r>
    </w:p>
    <w:p w14:paraId="03CC7010" w14:textId="538DDEC2" w:rsidR="00F30652" w:rsidRPr="00EC0897" w:rsidRDefault="00CA64ED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Chapter 2. 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 xml:space="preserve">결과 </w:t>
      </w:r>
    </w:p>
    <w:p w14:paraId="51A686E6" w14:textId="0F4C6A7F" w:rsidR="0061096A" w:rsidRPr="00EC0897" w:rsidRDefault="0073762B" w:rsidP="0073762B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&lt; </w:t>
      </w:r>
      <w:r w:rsidR="007C6D95" w:rsidRPr="00EC0897">
        <w:rPr>
          <w:rFonts w:asciiTheme="minorEastAsia" w:eastAsiaTheme="minorEastAsia" w:hAnsiTheme="minorEastAsia"/>
          <w:b/>
          <w:bCs/>
          <w:sz w:val="22"/>
          <w:szCs w:val="22"/>
        </w:rPr>
        <w:t>Exercise 1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 &gt;</w:t>
      </w:r>
      <w:r w:rsidR="0061096A"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 </w:t>
      </w:r>
    </w:p>
    <w:p w14:paraId="536C3256" w14:textId="597DC345" w:rsidR="0061096A" w:rsidRPr="00EC0897" w:rsidRDefault="0061096A" w:rsidP="0061096A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- 예제 프로그램 thread.c를 수정하여 다음을 만족하는 프로그램을 작성한다. </w:t>
      </w:r>
    </w:p>
    <w:p w14:paraId="7C3B7225" w14:textId="48B9177E" w:rsidR="007C6D95" w:rsidRPr="00EC0897" w:rsidRDefault="0061096A" w:rsidP="0061096A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- 2개의 thread를 생성하고 thread 1은 1초 간격으로, thread 2는 2초 간격으로 출력 메시지를 프린트한다.</w:t>
      </w:r>
    </w:p>
    <w:p w14:paraId="732A134C" w14:textId="02401C80" w:rsidR="007C6D95" w:rsidRPr="00EC0897" w:rsidRDefault="0061096A" w:rsidP="00663F04">
      <w:pPr>
        <w:rPr>
          <w:rFonts w:asciiTheme="minorEastAsia" w:eastAsiaTheme="minorEastAsia" w:hAnsiTheme="minorEastAsia"/>
          <w:sz w:val="22"/>
          <w:szCs w:val="22"/>
        </w:rPr>
      </w:pPr>
      <w:r w:rsidRPr="00EC0897">
        <w:rPr>
          <w:rFonts w:asciiTheme="minorEastAsia" w:eastAsiaTheme="minorEastAsia" w:hAnsiTheme="minorEastAsia"/>
          <w:noProof/>
        </w:rPr>
        <w:drawing>
          <wp:inline distT="0" distB="0" distL="0" distR="0" wp14:anchorId="70921EFB" wp14:editId="3CA28181">
            <wp:extent cx="3744954" cy="2887980"/>
            <wp:effectExtent l="0" t="0" r="8255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37377" cy="2959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CE25A" w14:textId="640CF67B" w:rsidR="00B32871" w:rsidRPr="00EC0897" w:rsidRDefault="0073762B" w:rsidP="0073762B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&lt; </w:t>
      </w:r>
      <w:r w:rsidR="00B32871" w:rsidRPr="00EC0897">
        <w:rPr>
          <w:rFonts w:asciiTheme="minorEastAsia" w:eastAsiaTheme="minorEastAsia" w:hAnsiTheme="minorEastAsia"/>
          <w:b/>
          <w:bCs/>
          <w:sz w:val="22"/>
          <w:szCs w:val="22"/>
        </w:rPr>
        <w:t>Exercise 2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 &gt;</w:t>
      </w:r>
    </w:p>
    <w:p w14:paraId="741DCE4C" w14:textId="77777777" w:rsidR="0061096A" w:rsidRPr="00EC0897" w:rsidRDefault="0061096A" w:rsidP="0073762B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 w:hint="eastAsia"/>
          <w:szCs w:val="20"/>
        </w:rPr>
        <w:t>-</w:t>
      </w:r>
      <w:r w:rsidRPr="00EC0897">
        <w:rPr>
          <w:rFonts w:asciiTheme="minorEastAsia" w:eastAsiaTheme="minorEastAsia" w:hAnsiTheme="minorEastAsia"/>
          <w:szCs w:val="20"/>
        </w:rPr>
        <w:t xml:space="preserve"> 예제 프로그램 semaphore.c를 수정하여 다음을 만족하는 프로그램을 작성한다. </w:t>
      </w:r>
    </w:p>
    <w:p w14:paraId="656712EF" w14:textId="433FE0EA" w:rsidR="0061096A" w:rsidRPr="00EC0897" w:rsidRDefault="0061096A" w:rsidP="0073762B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- 각 thread function에서 while(1)을 삭제한다. </w:t>
      </w:r>
    </w:p>
    <w:p w14:paraId="6CA1E05A" w14:textId="2CF61960" w:rsidR="0061096A" w:rsidRPr="00EC0897" w:rsidRDefault="0061096A" w:rsidP="0073762B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- thread_1 이 semaphore를 획득한 후, 5초 후에 thread_2가 semaphore를 획득하도</w:t>
      </w:r>
      <w:r w:rsidRPr="00EC0897">
        <w:rPr>
          <w:rFonts w:asciiTheme="minorEastAsia" w:eastAsiaTheme="minorEastAsia" w:hAnsiTheme="minorEastAsia" w:hint="eastAsia"/>
          <w:szCs w:val="20"/>
        </w:rPr>
        <w:t>록</w:t>
      </w:r>
      <w:r w:rsidRPr="00EC0897">
        <w:rPr>
          <w:rFonts w:asciiTheme="minorEastAsia" w:eastAsiaTheme="minorEastAsia" w:hAnsiTheme="minorEastAsia"/>
          <w:szCs w:val="20"/>
        </w:rPr>
        <w:t xml:space="preserve"> 하고, 시간을 측정해서 정상 동작하는지 확인한다.</w:t>
      </w:r>
    </w:p>
    <w:p w14:paraId="4B9F9A0F" w14:textId="6A69F4C5" w:rsidR="00B1577B" w:rsidRPr="00EC0897" w:rsidRDefault="0061096A" w:rsidP="0073762B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- 10초 후로 바꾸어서 동일하게 확인한다.</w:t>
      </w:r>
    </w:p>
    <w:p w14:paraId="4A73CEB9" w14:textId="35961F06" w:rsidR="00B1577B" w:rsidRPr="00EC0897" w:rsidRDefault="00EC0897" w:rsidP="0061096A">
      <w:pPr>
        <w:rPr>
          <w:rFonts w:asciiTheme="minorEastAsia" w:eastAsiaTheme="minorEastAsia" w:hAnsiTheme="minorEastAsia"/>
          <w:sz w:val="22"/>
          <w:szCs w:val="22"/>
        </w:rPr>
      </w:pPr>
      <w:r w:rsidRPr="00EC0897">
        <w:rPr>
          <w:rFonts w:asciiTheme="minorEastAsia" w:eastAsiaTheme="minorEastAsia" w:hAnsiTheme="minorEastAsia"/>
          <w:noProof/>
        </w:rPr>
        <w:drawing>
          <wp:anchor distT="0" distB="0" distL="114300" distR="114300" simplePos="0" relativeHeight="251660288" behindDoc="0" locked="0" layoutInCell="1" allowOverlap="1" wp14:anchorId="02063E86" wp14:editId="35207D1F">
            <wp:simplePos x="0" y="0"/>
            <wp:positionH relativeFrom="column">
              <wp:posOffset>2935605</wp:posOffset>
            </wp:positionH>
            <wp:positionV relativeFrom="paragraph">
              <wp:posOffset>103506</wp:posOffset>
            </wp:positionV>
            <wp:extent cx="3064601" cy="1973580"/>
            <wp:effectExtent l="0" t="0" r="2540" b="7620"/>
            <wp:wrapNone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" r="2703"/>
                    <a:stretch/>
                  </pic:blipFill>
                  <pic:spPr bwMode="auto">
                    <a:xfrm>
                      <a:off x="0" y="0"/>
                      <a:ext cx="3075214" cy="1980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0897">
        <w:rPr>
          <w:rFonts w:asciiTheme="minorEastAsia" w:eastAsiaTheme="minorEastAsia" w:hAnsiTheme="minorEastAsia"/>
          <w:noProof/>
        </w:rPr>
        <w:drawing>
          <wp:anchor distT="0" distB="0" distL="114300" distR="114300" simplePos="0" relativeHeight="251659264" behindDoc="0" locked="0" layoutInCell="1" allowOverlap="1" wp14:anchorId="2225872C" wp14:editId="07D191A4">
            <wp:simplePos x="0" y="0"/>
            <wp:positionH relativeFrom="margin">
              <wp:posOffset>-279400</wp:posOffset>
            </wp:positionH>
            <wp:positionV relativeFrom="page">
              <wp:posOffset>8008620</wp:posOffset>
            </wp:positionV>
            <wp:extent cx="3162404" cy="1927860"/>
            <wp:effectExtent l="0" t="0" r="0" b="0"/>
            <wp:wrapNone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23"/>
                    <a:stretch/>
                  </pic:blipFill>
                  <pic:spPr bwMode="auto">
                    <a:xfrm>
                      <a:off x="0" y="0"/>
                      <a:ext cx="3162404" cy="1927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77B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="00B1577B" w:rsidRPr="00EC0897">
        <w:rPr>
          <w:rFonts w:asciiTheme="minorEastAsia" w:eastAsiaTheme="minorEastAsia" w:hAnsiTheme="minorEastAsia"/>
          <w:sz w:val="22"/>
          <w:szCs w:val="22"/>
        </w:rPr>
        <w:t xml:space="preserve">                                                               </w:t>
      </w:r>
    </w:p>
    <w:p w14:paraId="26B76AFA" w14:textId="58897176" w:rsidR="00B1577B" w:rsidRPr="00EC0897" w:rsidRDefault="00B1577B" w:rsidP="0061096A">
      <w:pPr>
        <w:rPr>
          <w:rFonts w:asciiTheme="minorEastAsia" w:eastAsiaTheme="minorEastAsia" w:hAnsiTheme="minorEastAsia"/>
          <w:sz w:val="22"/>
          <w:szCs w:val="22"/>
        </w:rPr>
      </w:pPr>
      <w:r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Pr="00EC0897">
        <w:rPr>
          <w:rFonts w:asciiTheme="minorEastAsia" w:eastAsiaTheme="minorEastAsia" w:hAnsiTheme="minorEastAsia"/>
          <w:sz w:val="22"/>
          <w:szCs w:val="22"/>
        </w:rPr>
        <w:t xml:space="preserve">                                                  </w:t>
      </w:r>
    </w:p>
    <w:p w14:paraId="599CEE8C" w14:textId="3B9D3E3E" w:rsidR="00B1577B" w:rsidRPr="00EC0897" w:rsidRDefault="00B1577B" w:rsidP="0061096A">
      <w:pPr>
        <w:rPr>
          <w:rFonts w:asciiTheme="minorEastAsia" w:eastAsiaTheme="minorEastAsia" w:hAnsiTheme="minorEastAsia"/>
          <w:sz w:val="22"/>
          <w:szCs w:val="22"/>
        </w:rPr>
      </w:pPr>
      <w:r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Pr="00EC0897">
        <w:rPr>
          <w:rFonts w:asciiTheme="minorEastAsia" w:eastAsiaTheme="minorEastAsia" w:hAnsiTheme="minorEastAsia"/>
          <w:sz w:val="22"/>
          <w:szCs w:val="22"/>
        </w:rPr>
        <w:t xml:space="preserve">                                              </w:t>
      </w:r>
    </w:p>
    <w:p w14:paraId="490CA1B6" w14:textId="49F879CB" w:rsidR="00B1577B" w:rsidRPr="00EC0897" w:rsidRDefault="00B1577B" w:rsidP="0061096A">
      <w:pPr>
        <w:rPr>
          <w:rFonts w:asciiTheme="minorEastAsia" w:eastAsiaTheme="minorEastAsia" w:hAnsiTheme="minorEastAsia"/>
          <w:sz w:val="22"/>
          <w:szCs w:val="22"/>
        </w:rPr>
      </w:pPr>
    </w:p>
    <w:p w14:paraId="5E6D57D6" w14:textId="3BC4EF7B" w:rsidR="00E94F52" w:rsidRPr="00EC0897" w:rsidRDefault="0073762B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lastRenderedPageBreak/>
        <w:t xml:space="preserve">&lt; </w:t>
      </w:r>
      <w:r w:rsidR="00E94F52" w:rsidRPr="00EC0897">
        <w:rPr>
          <w:rFonts w:asciiTheme="minorEastAsia" w:eastAsiaTheme="minorEastAsia" w:hAnsiTheme="minorEastAsia"/>
          <w:b/>
          <w:bCs/>
          <w:sz w:val="22"/>
          <w:szCs w:val="22"/>
        </w:rPr>
        <w:t>Exercise 3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 &gt;</w:t>
      </w:r>
    </w:p>
    <w:p w14:paraId="316C9AFE" w14:textId="7BAABBFC" w:rsidR="00B1577B" w:rsidRPr="00EC0897" w:rsidRDefault="00B1577B" w:rsidP="00B1577B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 w:hint="eastAsia"/>
          <w:szCs w:val="20"/>
        </w:rPr>
        <w:t>- 앞의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예제에서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삭제했던</w:t>
      </w:r>
      <w:r w:rsidRPr="00EC0897">
        <w:rPr>
          <w:rFonts w:asciiTheme="minorEastAsia" w:eastAsiaTheme="minorEastAsia" w:hAnsiTheme="minorEastAsia"/>
          <w:szCs w:val="20"/>
        </w:rPr>
        <w:t xml:space="preserve"> while(1)</w:t>
      </w:r>
      <w:r w:rsidRPr="00EC0897">
        <w:rPr>
          <w:rFonts w:asciiTheme="minorEastAsia" w:eastAsiaTheme="minorEastAsia" w:hAnsiTheme="minorEastAsia" w:hint="eastAsia"/>
          <w:szCs w:val="20"/>
        </w:rPr>
        <w:t>을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다시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넣는다</w:t>
      </w:r>
      <w:r w:rsidRPr="00EC0897">
        <w:rPr>
          <w:rFonts w:asciiTheme="minorEastAsia" w:eastAsiaTheme="minorEastAsia" w:hAnsiTheme="minorEastAsia"/>
          <w:szCs w:val="20"/>
        </w:rPr>
        <w:t>.</w:t>
      </w:r>
    </w:p>
    <w:p w14:paraId="2E82D3B9" w14:textId="0B55CC7A" w:rsidR="00B1577B" w:rsidRPr="00EC0897" w:rsidRDefault="00B1577B" w:rsidP="00B1577B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- thread_1</w:t>
      </w:r>
      <w:r w:rsidRPr="00EC0897">
        <w:rPr>
          <w:rFonts w:asciiTheme="minorEastAsia" w:eastAsiaTheme="minorEastAsia" w:hAnsiTheme="minorEastAsia" w:hint="eastAsia"/>
          <w:szCs w:val="20"/>
        </w:rPr>
        <w:t>의</w:t>
      </w:r>
      <w:r w:rsidRPr="00EC0897">
        <w:rPr>
          <w:rFonts w:asciiTheme="minorEastAsia" w:eastAsiaTheme="minorEastAsia" w:hAnsiTheme="minorEastAsia"/>
          <w:szCs w:val="20"/>
        </w:rPr>
        <w:t xml:space="preserve"> while loop</w:t>
      </w:r>
      <w:r w:rsidRPr="00EC0897">
        <w:rPr>
          <w:rFonts w:asciiTheme="minorEastAsia" w:eastAsiaTheme="minorEastAsia" w:hAnsiTheme="minorEastAsia" w:hint="eastAsia"/>
          <w:szCs w:val="20"/>
        </w:rPr>
        <w:t>를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아래와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같이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수정한다</w:t>
      </w:r>
      <w:r w:rsidRPr="00EC0897">
        <w:rPr>
          <w:rFonts w:asciiTheme="minorEastAsia" w:eastAsiaTheme="minorEastAsia" w:hAnsiTheme="minorEastAsia"/>
          <w:szCs w:val="20"/>
        </w:rPr>
        <w:t>.</w:t>
      </w:r>
    </w:p>
    <w:p w14:paraId="6C0124B0" w14:textId="77777777" w:rsidR="00B1577B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while(1)</w:t>
      </w:r>
    </w:p>
    <w:p w14:paraId="02E974E5" w14:textId="77777777" w:rsidR="00B1577B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{</w:t>
      </w:r>
    </w:p>
    <w:p w14:paraId="51361988" w14:textId="77777777" w:rsidR="00B1577B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em_wait(&amp;binaySemphore); /* down semaphore */</w:t>
      </w:r>
    </w:p>
    <w:p w14:paraId="237E53EC" w14:textId="77777777" w:rsidR="00B1577B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printf("Semaphore is with %s\n",ucThreadBuff);</w:t>
      </w:r>
    </w:p>
    <w:p w14:paraId="4066433A" w14:textId="77777777" w:rsidR="00B1577B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leep(5);</w:t>
      </w:r>
    </w:p>
    <w:p w14:paraId="2E2DCE48" w14:textId="77777777" w:rsidR="00B1577B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em_post(&amp;binaySemphore); /* up semaphore */</w:t>
      </w:r>
    </w:p>
    <w:p w14:paraId="2E4F5B33" w14:textId="77777777" w:rsidR="00B1577B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leep(1);</w:t>
      </w:r>
    </w:p>
    <w:p w14:paraId="58BE651F" w14:textId="77777777" w:rsidR="00460516" w:rsidRPr="00EC0897" w:rsidRDefault="00B1577B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 w:hint="eastAsia"/>
          <w:szCs w:val="20"/>
        </w:rPr>
        <w:t>}</w:t>
      </w:r>
    </w:p>
    <w:p w14:paraId="54819806" w14:textId="5A79DD86" w:rsidR="00B1577B" w:rsidRPr="00EC0897" w:rsidRDefault="00460516" w:rsidP="00460516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- </w:t>
      </w:r>
      <w:r w:rsidR="00B1577B" w:rsidRPr="00EC0897">
        <w:rPr>
          <w:rFonts w:asciiTheme="minorEastAsia" w:eastAsiaTheme="minorEastAsia" w:hAnsiTheme="minorEastAsia"/>
          <w:szCs w:val="20"/>
        </w:rPr>
        <w:t>thread_2</w:t>
      </w:r>
      <w:r w:rsidR="00B1577B" w:rsidRPr="00EC0897">
        <w:rPr>
          <w:rFonts w:asciiTheme="minorEastAsia" w:eastAsiaTheme="minorEastAsia" w:hAnsiTheme="minorEastAsia" w:hint="eastAsia"/>
          <w:szCs w:val="20"/>
        </w:rPr>
        <w:t>의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while loop</w:t>
      </w:r>
      <w:r w:rsidR="00B1577B" w:rsidRPr="00EC0897">
        <w:rPr>
          <w:rFonts w:asciiTheme="minorEastAsia" w:eastAsiaTheme="minorEastAsia" w:hAnsiTheme="minorEastAsia" w:hint="eastAsia"/>
          <w:szCs w:val="20"/>
        </w:rPr>
        <w:t>를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</w:t>
      </w:r>
      <w:r w:rsidR="00B1577B" w:rsidRPr="00EC0897">
        <w:rPr>
          <w:rFonts w:asciiTheme="minorEastAsia" w:eastAsiaTheme="minorEastAsia" w:hAnsiTheme="minorEastAsia" w:hint="eastAsia"/>
          <w:szCs w:val="20"/>
        </w:rPr>
        <w:t>아래와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</w:t>
      </w:r>
      <w:r w:rsidR="00B1577B" w:rsidRPr="00EC0897">
        <w:rPr>
          <w:rFonts w:asciiTheme="minorEastAsia" w:eastAsiaTheme="minorEastAsia" w:hAnsiTheme="minorEastAsia" w:hint="eastAsia"/>
          <w:szCs w:val="20"/>
        </w:rPr>
        <w:t>같이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</w:t>
      </w:r>
      <w:r w:rsidR="00B1577B" w:rsidRPr="00EC0897">
        <w:rPr>
          <w:rFonts w:asciiTheme="minorEastAsia" w:eastAsiaTheme="minorEastAsia" w:hAnsiTheme="minorEastAsia" w:hint="eastAsia"/>
          <w:szCs w:val="20"/>
        </w:rPr>
        <w:t>수정한다</w:t>
      </w:r>
      <w:r w:rsidR="00B1577B" w:rsidRPr="00EC0897">
        <w:rPr>
          <w:rFonts w:asciiTheme="minorEastAsia" w:eastAsiaTheme="minorEastAsia" w:hAnsiTheme="minorEastAsia"/>
          <w:szCs w:val="20"/>
        </w:rPr>
        <w:t>.</w:t>
      </w:r>
    </w:p>
    <w:p w14:paraId="1363640C" w14:textId="77777777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while(1)</w:t>
      </w:r>
    </w:p>
    <w:p w14:paraId="6701EC90" w14:textId="77777777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{</w:t>
      </w:r>
    </w:p>
    <w:p w14:paraId="4FDD2B3D" w14:textId="77777777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em_wait(&amp;binaySemphore); /* down semaphore */</w:t>
      </w:r>
    </w:p>
    <w:p w14:paraId="72D099ED" w14:textId="77777777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printf("Semaphore is with %s\n",ucThreadBuff);</w:t>
      </w:r>
    </w:p>
    <w:p w14:paraId="47ADFFF9" w14:textId="77777777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leep(10);</w:t>
      </w:r>
    </w:p>
    <w:p w14:paraId="7941DC6E" w14:textId="77777777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em_post(&amp;binaySemphore); /* up semaphore */</w:t>
      </w:r>
    </w:p>
    <w:p w14:paraId="6EB25428" w14:textId="77777777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leep(1);</w:t>
      </w:r>
    </w:p>
    <w:p w14:paraId="103439B2" w14:textId="4A536776" w:rsidR="00460516" w:rsidRPr="00EC0897" w:rsidRDefault="00460516" w:rsidP="0073762B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}</w:t>
      </w:r>
    </w:p>
    <w:p w14:paraId="678AF18D" w14:textId="529EEC06" w:rsidR="00B1577B" w:rsidRPr="00EC0897" w:rsidRDefault="00460516" w:rsidP="00B1577B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- </w:t>
      </w:r>
      <w:r w:rsidR="00B1577B" w:rsidRPr="00EC0897">
        <w:rPr>
          <w:rFonts w:asciiTheme="minorEastAsia" w:eastAsiaTheme="minorEastAsia" w:hAnsiTheme="minorEastAsia" w:hint="eastAsia"/>
          <w:szCs w:val="20"/>
        </w:rPr>
        <w:t>이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</w:t>
      </w:r>
      <w:r w:rsidR="00B1577B" w:rsidRPr="00EC0897">
        <w:rPr>
          <w:rFonts w:asciiTheme="minorEastAsia" w:eastAsiaTheme="minorEastAsia" w:hAnsiTheme="minorEastAsia" w:hint="eastAsia"/>
          <w:szCs w:val="20"/>
        </w:rPr>
        <w:t>프로그램을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</w:t>
      </w:r>
      <w:r w:rsidR="00B1577B" w:rsidRPr="00EC0897">
        <w:rPr>
          <w:rFonts w:asciiTheme="minorEastAsia" w:eastAsiaTheme="minorEastAsia" w:hAnsiTheme="minorEastAsia" w:hint="eastAsia"/>
          <w:szCs w:val="20"/>
        </w:rPr>
        <w:t>실행해서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</w:t>
      </w:r>
      <w:r w:rsidR="00B1577B" w:rsidRPr="00EC0897">
        <w:rPr>
          <w:rFonts w:asciiTheme="minorEastAsia" w:eastAsiaTheme="minorEastAsia" w:hAnsiTheme="minorEastAsia" w:hint="eastAsia"/>
          <w:szCs w:val="20"/>
        </w:rPr>
        <w:t>각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thread</w:t>
      </w:r>
      <w:r w:rsidR="00B1577B" w:rsidRPr="00EC0897">
        <w:rPr>
          <w:rFonts w:asciiTheme="minorEastAsia" w:eastAsiaTheme="minorEastAsia" w:hAnsiTheme="minorEastAsia" w:hint="eastAsia"/>
          <w:szCs w:val="20"/>
        </w:rPr>
        <w:t>가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semaphore</w:t>
      </w:r>
      <w:r w:rsidR="00B1577B" w:rsidRPr="00EC0897">
        <w:rPr>
          <w:rFonts w:asciiTheme="minorEastAsia" w:eastAsiaTheme="minorEastAsia" w:hAnsiTheme="minorEastAsia" w:hint="eastAsia"/>
          <w:szCs w:val="20"/>
        </w:rPr>
        <w:t>를</w:t>
      </w:r>
      <w:r w:rsidR="00B1577B" w:rsidRPr="00EC0897">
        <w:rPr>
          <w:rFonts w:asciiTheme="minorEastAsia" w:eastAsiaTheme="minorEastAsia" w:hAnsiTheme="minorEastAsia"/>
          <w:szCs w:val="20"/>
        </w:rPr>
        <w:t xml:space="preserve"> </w:t>
      </w:r>
      <w:r w:rsidR="00B1577B" w:rsidRPr="00EC0897">
        <w:rPr>
          <w:rFonts w:asciiTheme="minorEastAsia" w:eastAsiaTheme="minorEastAsia" w:hAnsiTheme="minorEastAsia" w:hint="eastAsia"/>
          <w:szCs w:val="20"/>
        </w:rPr>
        <w:t xml:space="preserve">가지고 있는 시간을 측정해서 </w:t>
      </w:r>
      <w:r w:rsidRPr="00EC0897">
        <w:rPr>
          <w:rFonts w:asciiTheme="minorEastAsia" w:eastAsiaTheme="minorEastAsia" w:hAnsiTheme="minorEastAsia" w:hint="eastAsia"/>
          <w:szCs w:val="20"/>
        </w:rPr>
        <w:t>확</w:t>
      </w:r>
      <w:r w:rsidR="00B1577B" w:rsidRPr="00EC0897">
        <w:rPr>
          <w:rFonts w:asciiTheme="minorEastAsia" w:eastAsiaTheme="minorEastAsia" w:hAnsiTheme="minorEastAsia" w:hint="eastAsia"/>
          <w:szCs w:val="20"/>
        </w:rPr>
        <w:t>인해 본다.</w:t>
      </w:r>
      <w:r w:rsidR="0073762B" w:rsidRPr="00EC0897">
        <w:rPr>
          <w:rFonts w:asciiTheme="minorEastAsia" w:eastAsiaTheme="minorEastAsia" w:hAnsiTheme="minorEastAsia"/>
          <w:noProof/>
          <w:szCs w:val="20"/>
        </w:rPr>
        <w:t xml:space="preserve"> </w:t>
      </w:r>
    </w:p>
    <w:p w14:paraId="2BC7A18E" w14:textId="6C88FC51" w:rsidR="00796A7B" w:rsidRPr="00EC0897" w:rsidRDefault="00EC0897" w:rsidP="00663F04">
      <w:pPr>
        <w:rPr>
          <w:rFonts w:asciiTheme="minorEastAsia" w:eastAsiaTheme="minorEastAsia" w:hAnsiTheme="minorEastAsia"/>
          <w:sz w:val="22"/>
          <w:szCs w:val="22"/>
        </w:rPr>
      </w:pPr>
      <w:r w:rsidRPr="00EC0897">
        <w:rPr>
          <w:rFonts w:asciiTheme="minorEastAsia" w:eastAsiaTheme="minorEastAsia" w:hAnsiTheme="minorEastAsia"/>
          <w:noProof/>
        </w:rPr>
        <w:drawing>
          <wp:anchor distT="0" distB="0" distL="114300" distR="114300" simplePos="0" relativeHeight="251661312" behindDoc="0" locked="0" layoutInCell="1" allowOverlap="1" wp14:anchorId="57522C92" wp14:editId="341FABD7">
            <wp:simplePos x="0" y="0"/>
            <wp:positionH relativeFrom="margin">
              <wp:align>left</wp:align>
            </wp:positionH>
            <wp:positionV relativeFrom="margin">
              <wp:posOffset>5368925</wp:posOffset>
            </wp:positionV>
            <wp:extent cx="4000390" cy="2987040"/>
            <wp:effectExtent l="0" t="0" r="635" b="3810"/>
            <wp:wrapNone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"/>
                    <a:stretch/>
                  </pic:blipFill>
                  <pic:spPr bwMode="auto">
                    <a:xfrm>
                      <a:off x="0" y="0"/>
                      <a:ext cx="4024373" cy="3004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EF99AF" w14:textId="25B6AFF4" w:rsidR="00796A7B" w:rsidRPr="00EC0897" w:rsidRDefault="00796A7B" w:rsidP="00796A7B">
      <w:pPr>
        <w:rPr>
          <w:rFonts w:asciiTheme="minorEastAsia" w:eastAsiaTheme="minorEastAsia" w:hAnsiTheme="minorEastAsia"/>
          <w:sz w:val="22"/>
          <w:szCs w:val="22"/>
        </w:rPr>
      </w:pPr>
    </w:p>
    <w:p w14:paraId="23EF6844" w14:textId="57135973" w:rsidR="00796A7B" w:rsidRPr="00EC0897" w:rsidRDefault="00796A7B" w:rsidP="00796A7B">
      <w:pPr>
        <w:rPr>
          <w:rFonts w:asciiTheme="minorEastAsia" w:eastAsiaTheme="minorEastAsia" w:hAnsiTheme="minorEastAsia"/>
          <w:sz w:val="22"/>
          <w:szCs w:val="22"/>
        </w:rPr>
      </w:pPr>
    </w:p>
    <w:p w14:paraId="698C94E5" w14:textId="77777777" w:rsidR="00796A7B" w:rsidRPr="00EC0897" w:rsidRDefault="00796A7B" w:rsidP="00796A7B">
      <w:pPr>
        <w:rPr>
          <w:rFonts w:asciiTheme="minorEastAsia" w:eastAsiaTheme="minorEastAsia" w:hAnsiTheme="minorEastAsia"/>
          <w:sz w:val="22"/>
          <w:szCs w:val="22"/>
        </w:rPr>
      </w:pPr>
    </w:p>
    <w:p w14:paraId="1310F6BB" w14:textId="77777777" w:rsidR="00796A7B" w:rsidRPr="00EC0897" w:rsidRDefault="00796A7B" w:rsidP="00796A7B">
      <w:pPr>
        <w:rPr>
          <w:rFonts w:asciiTheme="minorEastAsia" w:eastAsiaTheme="minorEastAsia" w:hAnsiTheme="minorEastAsia"/>
          <w:sz w:val="22"/>
          <w:szCs w:val="22"/>
        </w:rPr>
      </w:pPr>
    </w:p>
    <w:p w14:paraId="1057BA43" w14:textId="77777777" w:rsidR="00796A7B" w:rsidRPr="00EC0897" w:rsidRDefault="00796A7B" w:rsidP="00796A7B">
      <w:pPr>
        <w:rPr>
          <w:rFonts w:asciiTheme="minorEastAsia" w:eastAsiaTheme="minorEastAsia" w:hAnsiTheme="minorEastAsia"/>
          <w:sz w:val="22"/>
          <w:szCs w:val="22"/>
        </w:rPr>
      </w:pPr>
    </w:p>
    <w:p w14:paraId="338181A6" w14:textId="77777777" w:rsidR="00796A7B" w:rsidRPr="00EC0897" w:rsidRDefault="00796A7B" w:rsidP="00796A7B">
      <w:pPr>
        <w:rPr>
          <w:rFonts w:asciiTheme="minorEastAsia" w:eastAsiaTheme="minorEastAsia" w:hAnsiTheme="minorEastAsia"/>
          <w:sz w:val="22"/>
          <w:szCs w:val="22"/>
        </w:rPr>
      </w:pPr>
    </w:p>
    <w:p w14:paraId="083709C2" w14:textId="306A5C18" w:rsidR="000E13B8" w:rsidRPr="00EC0897" w:rsidRDefault="0073762B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lastRenderedPageBreak/>
        <w:t xml:space="preserve">&lt; </w:t>
      </w:r>
      <w:r w:rsidR="000E13B8" w:rsidRPr="00EC0897">
        <w:rPr>
          <w:rFonts w:asciiTheme="minorEastAsia" w:eastAsiaTheme="minorEastAsia" w:hAnsiTheme="minorEastAsia"/>
          <w:b/>
          <w:bCs/>
          <w:sz w:val="22"/>
          <w:szCs w:val="22"/>
        </w:rPr>
        <w:t>Exercise 4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 &gt;</w:t>
      </w:r>
    </w:p>
    <w:p w14:paraId="36D37E40" w14:textId="07D50295" w:rsidR="007B1EC1" w:rsidRPr="00EC0897" w:rsidRDefault="007B1EC1" w:rsidP="007B1EC1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 w:hint="eastAsia"/>
          <w:szCs w:val="20"/>
        </w:rPr>
        <w:t>- 예제 프로그램 mutex.c를 실행하여 출력을 관찰한다.</w:t>
      </w:r>
    </w:p>
    <w:p w14:paraId="76E0B83E" w14:textId="309CBD80" w:rsidR="007B1EC1" w:rsidRPr="00EC0897" w:rsidRDefault="007B1EC1" w:rsidP="007B1EC1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- </w:t>
      </w:r>
      <w:r w:rsidRPr="00EC0897">
        <w:rPr>
          <w:rFonts w:asciiTheme="minorEastAsia" w:eastAsiaTheme="minorEastAsia" w:hAnsiTheme="minorEastAsia" w:hint="eastAsia"/>
          <w:szCs w:val="20"/>
        </w:rPr>
        <w:t>예제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프로그램</w:t>
      </w:r>
      <w:r w:rsidRPr="00EC0897">
        <w:rPr>
          <w:rFonts w:asciiTheme="minorEastAsia" w:eastAsiaTheme="minorEastAsia" w:hAnsiTheme="minorEastAsia"/>
          <w:szCs w:val="20"/>
        </w:rPr>
        <w:t xml:space="preserve"> mutex.c</w:t>
      </w:r>
      <w:r w:rsidRPr="00EC0897">
        <w:rPr>
          <w:rFonts w:asciiTheme="minorEastAsia" w:eastAsiaTheme="minorEastAsia" w:hAnsiTheme="minorEastAsia" w:hint="eastAsia"/>
          <w:szCs w:val="20"/>
        </w:rPr>
        <w:t>를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다음과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같이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수정하여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출력을 관찰한다.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(mutex lock과 unlock을 삭제)</w:t>
      </w:r>
    </w:p>
    <w:p w14:paraId="26092041" w14:textId="6485923B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for(i=0;i&lt;10;i++) {</w:t>
      </w:r>
    </w:p>
    <w:p w14:paraId="47272FA9" w14:textId="554866FC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//pthread_mutex_lock(&amp;lock);</w:t>
      </w:r>
    </w:p>
    <w:p w14:paraId="455C3C43" w14:textId="43864B57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printf("\rShared integer's value = %d before\n", shared_data);</w:t>
      </w:r>
    </w:p>
    <w:p w14:paraId="7E80B652" w14:textId="36BFC55C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leep(2);</w:t>
      </w:r>
    </w:p>
    <w:p w14:paraId="2ADF5BC8" w14:textId="1236D6BF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printf("\rShared integer's value = %d after\n", shared_data);</w:t>
      </w:r>
    </w:p>
    <w:p w14:paraId="55D0C206" w14:textId="77AD5673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//pthread_mutex_unlock(&amp;lock);</w:t>
      </w:r>
    </w:p>
    <w:p w14:paraId="44B04D20" w14:textId="02501D08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sleep(1);</w:t>
      </w:r>
    </w:p>
    <w:p w14:paraId="3A8BA283" w14:textId="3159B038" w:rsidR="007B1EC1" w:rsidRPr="00EC0897" w:rsidRDefault="007B1EC1" w:rsidP="007B1EC1">
      <w:pPr>
        <w:ind w:leftChars="200" w:left="400"/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}</w:t>
      </w:r>
    </w:p>
    <w:p w14:paraId="3BDCAE8A" w14:textId="53B4EC95" w:rsidR="007B1EC1" w:rsidRPr="00EC0897" w:rsidRDefault="007B1EC1" w:rsidP="007B1EC1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noProof/>
        </w:rPr>
        <w:drawing>
          <wp:anchor distT="0" distB="0" distL="114300" distR="114300" simplePos="0" relativeHeight="251662336" behindDoc="0" locked="0" layoutInCell="1" allowOverlap="1" wp14:anchorId="5A2EEABF" wp14:editId="22285671">
            <wp:simplePos x="0" y="0"/>
            <wp:positionH relativeFrom="column">
              <wp:posOffset>2988946</wp:posOffset>
            </wp:positionH>
            <wp:positionV relativeFrom="paragraph">
              <wp:posOffset>377825</wp:posOffset>
            </wp:positionV>
            <wp:extent cx="2903220" cy="2232582"/>
            <wp:effectExtent l="0" t="0" r="0" b="0"/>
            <wp:wrapNone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92"/>
                    <a:stretch/>
                  </pic:blipFill>
                  <pic:spPr bwMode="auto">
                    <a:xfrm>
                      <a:off x="0" y="0"/>
                      <a:ext cx="2903322" cy="223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0897">
        <w:rPr>
          <w:rFonts w:asciiTheme="minorEastAsia" w:eastAsiaTheme="minorEastAsia" w:hAnsiTheme="minorEastAsia"/>
          <w:noProof/>
        </w:rPr>
        <w:drawing>
          <wp:anchor distT="0" distB="0" distL="114300" distR="114300" simplePos="0" relativeHeight="251663360" behindDoc="0" locked="0" layoutInCell="1" allowOverlap="1" wp14:anchorId="432F073E" wp14:editId="12C4354C">
            <wp:simplePos x="0" y="0"/>
            <wp:positionH relativeFrom="margin">
              <wp:posOffset>-28575</wp:posOffset>
            </wp:positionH>
            <wp:positionV relativeFrom="paragraph">
              <wp:posOffset>393065</wp:posOffset>
            </wp:positionV>
            <wp:extent cx="2865120" cy="2186940"/>
            <wp:effectExtent l="0" t="0" r="0" b="3810"/>
            <wp:wrapTopAndBottom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95"/>
                    <a:stretch/>
                  </pic:blipFill>
                  <pic:spPr bwMode="auto">
                    <a:xfrm>
                      <a:off x="0" y="0"/>
                      <a:ext cx="2865120" cy="2186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0897">
        <w:rPr>
          <w:rFonts w:asciiTheme="minorEastAsia" w:eastAsiaTheme="minorEastAsia" w:hAnsiTheme="minorEastAsia"/>
          <w:szCs w:val="20"/>
        </w:rPr>
        <w:t xml:space="preserve">- </w:t>
      </w:r>
      <w:r w:rsidRPr="00EC0897">
        <w:rPr>
          <w:rFonts w:asciiTheme="minorEastAsia" w:eastAsiaTheme="minorEastAsia" w:hAnsiTheme="minorEastAsia" w:hint="eastAsia"/>
          <w:szCs w:val="20"/>
        </w:rPr>
        <w:t>위의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두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경우의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출력이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다르게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나오는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이유에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대해서</w:t>
      </w:r>
      <w:r w:rsidRPr="00EC0897">
        <w:rPr>
          <w:rFonts w:asciiTheme="minorEastAsia" w:eastAsiaTheme="minorEastAsia" w:hAnsiTheme="minorEastAsia"/>
          <w:szCs w:val="20"/>
        </w:rPr>
        <w:t xml:space="preserve"> </w:t>
      </w:r>
      <w:r w:rsidRPr="00EC0897">
        <w:rPr>
          <w:rFonts w:asciiTheme="minorEastAsia" w:eastAsiaTheme="minorEastAsia" w:hAnsiTheme="minorEastAsia" w:hint="eastAsia"/>
          <w:szCs w:val="20"/>
        </w:rPr>
        <w:t>설명하시오</w:t>
      </w:r>
    </w:p>
    <w:p w14:paraId="1F7B18D4" w14:textId="0088F702" w:rsidR="000E13B8" w:rsidRPr="00EC0897" w:rsidRDefault="007B1EC1" w:rsidP="00663F04">
      <w:pPr>
        <w:rPr>
          <w:rFonts w:asciiTheme="minorEastAsia" w:eastAsiaTheme="minorEastAsia" w:hAnsiTheme="minorEastAsia"/>
          <w:sz w:val="22"/>
          <w:szCs w:val="22"/>
        </w:rPr>
      </w:pPr>
      <w:r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수정 전 </w:t>
      </w:r>
      <w:r w:rsidRPr="00EC0897">
        <w:rPr>
          <w:rFonts w:asciiTheme="minorEastAsia" w:eastAsiaTheme="minorEastAsia" w:hAnsiTheme="minorEastAsia"/>
          <w:sz w:val="22"/>
          <w:szCs w:val="22"/>
        </w:rPr>
        <w:t xml:space="preserve">                                   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>수정 후</w:t>
      </w:r>
    </w:p>
    <w:p w14:paraId="6187832D" w14:textId="0C507B54" w:rsidR="00226D6D" w:rsidRPr="00EC0897" w:rsidRDefault="005B3530" w:rsidP="00663F04">
      <w:pPr>
        <w:rPr>
          <w:rFonts w:asciiTheme="minorEastAsia" w:eastAsiaTheme="minorEastAsia" w:hAnsiTheme="minorEastAsia"/>
          <w:sz w:val="22"/>
          <w:szCs w:val="22"/>
        </w:rPr>
      </w:pPr>
      <w:r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수정 전 코드를 보면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pthread_mutex_lock(&amp;lock)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이 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실행되고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sleep(1)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에 의해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1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초동안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 xml:space="preserve">lock 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상태가 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>된다.</w:t>
      </w:r>
      <w:r w:rsidRPr="00EC0897">
        <w:rPr>
          <w:rFonts w:asciiTheme="minorEastAsia" w:eastAsiaTheme="minorEastAsia" w:hAnsiTheme="minorEastAsia"/>
          <w:sz w:val="22"/>
          <w:szCs w:val="22"/>
        </w:rPr>
        <w:t xml:space="preserve"> 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그래서 </w:t>
      </w:r>
      <w:r w:rsidR="007048E0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이 </w:t>
      </w:r>
      <w:r w:rsidRPr="00EC0897">
        <w:rPr>
          <w:rFonts w:asciiTheme="minorEastAsia" w:eastAsiaTheme="minorEastAsia" w:hAnsiTheme="minorEastAsia"/>
          <w:sz w:val="22"/>
          <w:szCs w:val="22"/>
        </w:rPr>
        <w:t>1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>초 동안</w:t>
      </w:r>
      <w:r w:rsidR="007048E0" w:rsidRPr="00EC0897">
        <w:rPr>
          <w:rFonts w:asciiTheme="minorEastAsia" w:eastAsiaTheme="minorEastAsia" w:hAnsiTheme="minorEastAsia" w:hint="eastAsia"/>
          <w:sz w:val="22"/>
          <w:szCs w:val="22"/>
        </w:rPr>
        <w:t>에는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>s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hared_data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>를 증가시킬 수 없</w:t>
      </w:r>
      <w:r w:rsidR="007048E0" w:rsidRPr="00EC0897">
        <w:rPr>
          <w:rFonts w:asciiTheme="minorEastAsia" w:eastAsiaTheme="minorEastAsia" w:hAnsiTheme="minorEastAsia" w:hint="eastAsia"/>
          <w:sz w:val="22"/>
          <w:szCs w:val="22"/>
        </w:rPr>
        <w:t>다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>.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 xml:space="preserve"> 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>그 후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pthread_mutex_unlock(&amp;lock)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을 통해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 xml:space="preserve">unlock 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상태가 </w:t>
      </w:r>
      <w:r w:rsidR="00C562BA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되면 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>s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hared</w:t>
      </w:r>
      <w:r w:rsidRPr="00EC0897">
        <w:rPr>
          <w:rFonts w:asciiTheme="minorEastAsia" w:eastAsiaTheme="minorEastAsia" w:hAnsiTheme="minorEastAsia"/>
          <w:sz w:val="22"/>
          <w:szCs w:val="22"/>
        </w:rPr>
        <w:t>_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data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>를 증가시킬 수 있다.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 xml:space="preserve"> 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반면 수정 후의 코드는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mutex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의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lock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과 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unlock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>을 없</w:t>
      </w:r>
      <w:r w:rsidR="00C562BA" w:rsidRPr="00EC0897">
        <w:rPr>
          <w:rFonts w:asciiTheme="minorEastAsia" w:eastAsiaTheme="minorEastAsia" w:hAnsiTheme="minorEastAsia" w:hint="eastAsia"/>
          <w:sz w:val="22"/>
          <w:szCs w:val="22"/>
        </w:rPr>
        <w:t>앴기 때문에 s</w:t>
      </w:r>
      <w:r w:rsidR="00C562BA" w:rsidRPr="00EC0897">
        <w:rPr>
          <w:rFonts w:asciiTheme="minorEastAsia" w:eastAsiaTheme="minorEastAsia" w:hAnsiTheme="minorEastAsia"/>
          <w:sz w:val="22"/>
          <w:szCs w:val="22"/>
        </w:rPr>
        <w:t xml:space="preserve">leep(1) </w:t>
      </w:r>
      <w:r w:rsidR="00C562BA" w:rsidRPr="00EC0897">
        <w:rPr>
          <w:rFonts w:asciiTheme="minorEastAsia" w:eastAsiaTheme="minorEastAsia" w:hAnsiTheme="minorEastAsia" w:hint="eastAsia"/>
          <w:sz w:val="22"/>
          <w:szCs w:val="22"/>
        </w:rPr>
        <w:t>전과 후</w:t>
      </w:r>
      <w:r w:rsidR="001E14E6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 어디든 상관없이</w:t>
      </w:r>
      <w:r w:rsidR="00C562BA" w:rsidRPr="00EC0897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>share</w:t>
      </w:r>
      <w:r w:rsidR="00C95496" w:rsidRPr="00EC0897">
        <w:rPr>
          <w:rFonts w:asciiTheme="minorEastAsia" w:eastAsiaTheme="minorEastAsia" w:hAnsiTheme="minorEastAsia"/>
          <w:sz w:val="22"/>
          <w:szCs w:val="22"/>
        </w:rPr>
        <w:t>d_data</w:t>
      </w:r>
      <w:r w:rsidR="00C95496" w:rsidRPr="00EC0897">
        <w:rPr>
          <w:rFonts w:asciiTheme="minorEastAsia" w:eastAsiaTheme="minorEastAsia" w:hAnsiTheme="minorEastAsia" w:hint="eastAsia"/>
          <w:sz w:val="22"/>
          <w:szCs w:val="22"/>
        </w:rPr>
        <w:t>가 증가될 수 있</w:t>
      </w:r>
      <w:r w:rsidRPr="00EC0897">
        <w:rPr>
          <w:rFonts w:asciiTheme="minorEastAsia" w:eastAsiaTheme="minorEastAsia" w:hAnsiTheme="minorEastAsia" w:hint="eastAsia"/>
          <w:sz w:val="22"/>
          <w:szCs w:val="22"/>
        </w:rPr>
        <w:t>는 것이다.</w:t>
      </w:r>
    </w:p>
    <w:p w14:paraId="5EE58DAB" w14:textId="04A5FD06" w:rsidR="00226D6D" w:rsidRPr="00EC0897" w:rsidRDefault="00AF7A9A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lastRenderedPageBreak/>
        <w:t xml:space="preserve">&lt; </w:t>
      </w:r>
      <w:r w:rsidR="00226D6D" w:rsidRPr="00EC0897">
        <w:rPr>
          <w:rFonts w:asciiTheme="minorEastAsia" w:eastAsiaTheme="minorEastAsia" w:hAnsiTheme="minorEastAsia"/>
          <w:b/>
          <w:bCs/>
          <w:sz w:val="22"/>
          <w:szCs w:val="22"/>
        </w:rPr>
        <w:t>Exercise 5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 &gt;</w:t>
      </w:r>
    </w:p>
    <w:p w14:paraId="6EE88A12" w14:textId="652DCDA0" w:rsidR="00E82A6E" w:rsidRPr="00EC0897" w:rsidRDefault="00E82A6E" w:rsidP="00663F04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-“Hello World”라는 메시지를 1초에 한번씩 총 5회 보낸 후 “exit을 보내는 client 프로 그램을 작성해서 실행한다</w:t>
      </w:r>
    </w:p>
    <w:p w14:paraId="78A106FB" w14:textId="4E8900A3" w:rsidR="00EC0897" w:rsidRDefault="001631E2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78EA3BD0" wp14:editId="488CC172">
            <wp:extent cx="5400040" cy="10731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06C7C" w14:textId="77777777" w:rsidR="006A5E74" w:rsidRDefault="006A5E74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</w:p>
    <w:p w14:paraId="33908FE1" w14:textId="0D36BD7F" w:rsidR="00CA64ED" w:rsidRPr="00EC0897" w:rsidRDefault="00CA64ED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Chapter 3. 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 xml:space="preserve">결론 및 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>D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>i</w:t>
      </w: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scussion </w:t>
      </w:r>
      <w:r w:rsidR="00BC602D" w:rsidRPr="00EC0897">
        <w:rPr>
          <w:rFonts w:asciiTheme="minorEastAsia" w:eastAsiaTheme="minorEastAsia" w:hAnsiTheme="minorEastAsia"/>
          <w:b/>
          <w:bCs/>
          <w:sz w:val="22"/>
          <w:szCs w:val="22"/>
        </w:rPr>
        <w:t xml:space="preserve">- 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>생략</w:t>
      </w:r>
    </w:p>
    <w:p w14:paraId="618DEB4E" w14:textId="47D7FCDC" w:rsidR="00917781" w:rsidRPr="00EC0897" w:rsidRDefault="00EA4CC3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>부록</w:t>
      </w:r>
    </w:p>
    <w:p w14:paraId="182F9E10" w14:textId="36787CA3" w:rsidR="00EA4CC3" w:rsidRPr="00EC0897" w:rsidRDefault="00EA4CC3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t>Exercise 1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 xml:space="preserve"> 코드</w:t>
      </w:r>
    </w:p>
    <w:p w14:paraId="4A6EED97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#include &lt;unistd.h&gt;</w:t>
      </w:r>
    </w:p>
    <w:p w14:paraId="1C9D9B1D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#include&lt;stdio.h&gt;</w:t>
      </w:r>
    </w:p>
    <w:p w14:paraId="65547888" w14:textId="5706ABDC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#include&lt;pthread.h&gt;</w:t>
      </w:r>
    </w:p>
    <w:p w14:paraId="74A0E0CE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</w:t>
      </w:r>
    </w:p>
    <w:p w14:paraId="5ADD3226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void* say_hello(void* data)</w:t>
      </w:r>
    </w:p>
    <w:p w14:paraId="72D9CA9F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{</w:t>
      </w:r>
    </w:p>
    <w:p w14:paraId="283F2867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char *str;</w:t>
      </w:r>
    </w:p>
    <w:p w14:paraId="19FDCDF6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str = (char*)data;</w:t>
      </w:r>
    </w:p>
    <w:p w14:paraId="38D32857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while(1)</w:t>
      </w:r>
    </w:p>
    <w:p w14:paraId="17BF6082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{</w:t>
      </w:r>
    </w:p>
    <w:p w14:paraId="23E618F8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    printf("%s\n",str);</w:t>
      </w:r>
    </w:p>
    <w:p w14:paraId="4D58AF58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    sleep(1);</w:t>
      </w:r>
    </w:p>
    <w:p w14:paraId="5E4BA739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}</w:t>
      </w:r>
    </w:p>
    <w:p w14:paraId="175B10E6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}</w:t>
      </w:r>
    </w:p>
    <w:p w14:paraId="1BA3FD35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</w:t>
      </w:r>
    </w:p>
    <w:p w14:paraId="7D358FD3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void* say_hello2(void* data)</w:t>
      </w:r>
    </w:p>
    <w:p w14:paraId="0ADB8CFD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{</w:t>
      </w:r>
    </w:p>
    <w:p w14:paraId="23BC78CA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char *str;</w:t>
      </w:r>
    </w:p>
    <w:p w14:paraId="10729DAD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str = (char*)data;</w:t>
      </w:r>
    </w:p>
    <w:p w14:paraId="1817A37B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lastRenderedPageBreak/>
        <w:t xml:space="preserve">    while(1)</w:t>
      </w:r>
    </w:p>
    <w:p w14:paraId="5DE770E9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{</w:t>
      </w:r>
    </w:p>
    <w:p w14:paraId="12E38293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    printf("%s\n",str);</w:t>
      </w:r>
    </w:p>
    <w:p w14:paraId="3D14F268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    sleep(2);</w:t>
      </w:r>
    </w:p>
    <w:p w14:paraId="67A451AD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}</w:t>
      </w:r>
    </w:p>
    <w:p w14:paraId="25DE4825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}</w:t>
      </w:r>
    </w:p>
    <w:p w14:paraId="5B82754D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</w:p>
    <w:p w14:paraId="36DAFE37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void main()</w:t>
      </w:r>
    </w:p>
    <w:p w14:paraId="0A574565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{</w:t>
      </w:r>
    </w:p>
    <w:p w14:paraId="510DFD1F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pthread_t t1,t2;</w:t>
      </w:r>
    </w:p>
    <w:p w14:paraId="20B46867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 </w:t>
      </w:r>
    </w:p>
    <w:p w14:paraId="4415FE9A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pthread_create(&amp;t1,NULL,say_hello,"hello from 1");</w:t>
      </w:r>
    </w:p>
    <w:p w14:paraId="1AD522DA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pthread_create(&amp;t2,NULL,say_hello2,"hello from 2");</w:t>
      </w:r>
    </w:p>
    <w:p w14:paraId="7DA6D4EA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</w:p>
    <w:p w14:paraId="04431F68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 xml:space="preserve">    pthread_join(t1,NULL);</w:t>
      </w:r>
    </w:p>
    <w:p w14:paraId="1E1878C7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</w:p>
    <w:p w14:paraId="2BDE3346" w14:textId="77777777" w:rsidR="00EA4CC3" w:rsidRPr="00EC0897" w:rsidRDefault="00EA4CC3" w:rsidP="00EC0897">
      <w:pPr>
        <w:spacing w:line="180" w:lineRule="auto"/>
        <w:rPr>
          <w:rFonts w:asciiTheme="minorEastAsia" w:eastAsiaTheme="minorEastAsia" w:hAnsiTheme="minorEastAsia"/>
          <w:sz w:val="18"/>
          <w:szCs w:val="18"/>
        </w:rPr>
      </w:pPr>
      <w:r w:rsidRPr="00EC0897">
        <w:rPr>
          <w:rFonts w:asciiTheme="minorEastAsia" w:eastAsiaTheme="minorEastAsia" w:hAnsiTheme="minorEastAsia"/>
          <w:sz w:val="18"/>
          <w:szCs w:val="18"/>
        </w:rPr>
        <w:t>}</w:t>
      </w:r>
    </w:p>
    <w:p w14:paraId="5279A20B" w14:textId="3CA80A52" w:rsidR="00EA4CC3" w:rsidRDefault="00EA4CC3" w:rsidP="00663F04">
      <w:pPr>
        <w:rPr>
          <w:rFonts w:asciiTheme="minorEastAsia" w:eastAsiaTheme="minorEastAsia" w:hAnsiTheme="minorEastAsia"/>
          <w:sz w:val="22"/>
          <w:szCs w:val="22"/>
        </w:rPr>
      </w:pPr>
    </w:p>
    <w:p w14:paraId="15A0C029" w14:textId="0010E7AC" w:rsidR="0079454C" w:rsidRPr="0079454C" w:rsidRDefault="0079454C" w:rsidP="00663F04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79454C">
        <w:rPr>
          <w:rFonts w:asciiTheme="minorEastAsia" w:eastAsiaTheme="minorEastAsia" w:hAnsiTheme="minorEastAsia" w:hint="eastAsia"/>
          <w:b/>
          <w:bCs/>
          <w:sz w:val="22"/>
          <w:szCs w:val="22"/>
        </w:rPr>
        <w:t>E</w:t>
      </w:r>
      <w:r w:rsidRPr="0079454C">
        <w:rPr>
          <w:rFonts w:asciiTheme="minorEastAsia" w:eastAsiaTheme="minorEastAsia" w:hAnsiTheme="minorEastAsia"/>
          <w:b/>
          <w:bCs/>
          <w:sz w:val="22"/>
          <w:szCs w:val="22"/>
        </w:rPr>
        <w:t xml:space="preserve">xercise 2 </w:t>
      </w:r>
      <w:r w:rsidRPr="0079454C">
        <w:rPr>
          <w:rFonts w:asciiTheme="minorEastAsia" w:eastAsiaTheme="minorEastAsia" w:hAnsiTheme="minorEastAsia" w:hint="eastAsia"/>
          <w:b/>
          <w:bCs/>
          <w:sz w:val="22"/>
          <w:szCs w:val="22"/>
        </w:rPr>
        <w:t>코드</w:t>
      </w:r>
      <w:r>
        <w:rPr>
          <w:rFonts w:asciiTheme="minorEastAsia" w:eastAsiaTheme="minorEastAsia" w:hAnsiTheme="minorEastAsia" w:hint="eastAsia"/>
          <w:b/>
          <w:bCs/>
          <w:sz w:val="22"/>
          <w:szCs w:val="22"/>
        </w:rPr>
        <w:t xml:space="preserve"> </w:t>
      </w:r>
      <w:r>
        <w:rPr>
          <w:rFonts w:asciiTheme="minorEastAsia" w:eastAsiaTheme="minorEastAsia" w:hAnsiTheme="minorEastAsia"/>
          <w:b/>
          <w:bCs/>
          <w:sz w:val="22"/>
          <w:szCs w:val="22"/>
        </w:rPr>
        <w:t>(10</w:t>
      </w:r>
      <w:r>
        <w:rPr>
          <w:rFonts w:asciiTheme="minorEastAsia" w:eastAsiaTheme="minorEastAsia" w:hAnsiTheme="minorEastAsia" w:hint="eastAsia"/>
          <w:b/>
          <w:bCs/>
          <w:sz w:val="22"/>
          <w:szCs w:val="22"/>
        </w:rPr>
        <w:t xml:space="preserve">초인 경우는 빨간색 표시한 줄에서 숫자를 </w:t>
      </w:r>
      <w:r>
        <w:rPr>
          <w:rFonts w:asciiTheme="minorEastAsia" w:eastAsiaTheme="minorEastAsia" w:hAnsiTheme="minorEastAsia"/>
          <w:b/>
          <w:bCs/>
          <w:sz w:val="22"/>
          <w:szCs w:val="22"/>
        </w:rPr>
        <w:t>10</w:t>
      </w:r>
      <w:r>
        <w:rPr>
          <w:rFonts w:asciiTheme="minorEastAsia" w:eastAsiaTheme="minorEastAsia" w:hAnsiTheme="minorEastAsia" w:hint="eastAsia"/>
          <w:b/>
          <w:bCs/>
          <w:sz w:val="22"/>
          <w:szCs w:val="22"/>
        </w:rPr>
        <w:t>으로 바꾼다.</w:t>
      </w:r>
      <w:r>
        <w:rPr>
          <w:rFonts w:asciiTheme="minorEastAsia" w:eastAsiaTheme="minorEastAsia" w:hAnsiTheme="minorEastAsia"/>
          <w:b/>
          <w:bCs/>
          <w:sz w:val="22"/>
          <w:szCs w:val="22"/>
        </w:rPr>
        <w:t>)</w:t>
      </w:r>
    </w:p>
    <w:p w14:paraId="731AA67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#include &lt;unistd.h&gt;     </w:t>
      </w:r>
    </w:p>
    <w:p w14:paraId="60721A5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#include &lt;sys/types.h&gt;  </w:t>
      </w:r>
    </w:p>
    <w:p w14:paraId="1468A105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#include &lt;errno.h&gt;      </w:t>
      </w:r>
    </w:p>
    <w:p w14:paraId="0CF5FF8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#include &lt;stdio.h&gt;      </w:t>
      </w:r>
    </w:p>
    <w:p w14:paraId="5457C4AA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#include &lt;stdlib.h&gt;    </w:t>
      </w:r>
    </w:p>
    <w:p w14:paraId="46208E91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#include &lt;pthread.h&gt;   </w:t>
      </w:r>
    </w:p>
    <w:p w14:paraId="6A0A1E39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#include &lt;string.h&gt;    </w:t>
      </w:r>
    </w:p>
    <w:p w14:paraId="213670D6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#include &lt;semaphore.h&gt;</w:t>
      </w:r>
    </w:p>
    <w:p w14:paraId="40938C7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777FCEEC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sem_t binaySemphore;</w:t>
      </w:r>
    </w:p>
    <w:p w14:paraId="7D3227F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083364A1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void* thread_1_function(void *ptr);</w:t>
      </w:r>
    </w:p>
    <w:p w14:paraId="36A835C0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void* thread_2_function(void *ptr);</w:t>
      </w:r>
    </w:p>
    <w:p w14:paraId="6E22E89B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4C4264B0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int main()</w:t>
      </w:r>
    </w:p>
    <w:p w14:paraId="2A1DA0CF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lastRenderedPageBreak/>
        <w:t>{</w:t>
      </w:r>
    </w:p>
    <w:p w14:paraId="4DAEFC1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int iRet;</w:t>
      </w:r>
    </w:p>
    <w:p w14:paraId="4D0AD959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thread_t thread_1;</w:t>
      </w:r>
    </w:p>
    <w:p w14:paraId="34410BF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thread_t thread_2;</w:t>
      </w:r>
    </w:p>
    <w:p w14:paraId="3E75CEE3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unsigned char ucBuff[10];</w:t>
      </w:r>
    </w:p>
    <w:p w14:paraId="488EBC79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26E137EA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/* second param = 0  - semaphore is local() */</w:t>
      </w:r>
    </w:p>
    <w:p w14:paraId="292ACA33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/* second param = 1  - semaphore is global*/</w:t>
      </w:r>
    </w:p>
    <w:p w14:paraId="699BD739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/* third param  = n  - semaphore count value*/</w:t>
      </w:r>
    </w:p>
    <w:p w14:paraId="1A9C979A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sem_init(&amp;binaySemphore, 0, 1);    </w:t>
      </w:r>
    </w:p>
    <w:p w14:paraId="0470A606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709DD4B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strcpy(ucBuff,"thread_1");</w:t>
      </w:r>
    </w:p>
    <w:p w14:paraId="71F5AA6B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iRet=pthread_create(&amp;thread_1, NULL,thread_1_function,(void *)ucBuff);</w:t>
      </w:r>
    </w:p>
    <w:p w14:paraId="7897D184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if(iRet == 0)</w:t>
      </w:r>
    </w:p>
    <w:p w14:paraId="734D9E86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{</w:t>
      </w:r>
    </w:p>
    <w:p w14:paraId="03C77857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printf("pthread 1 created...\n");</w:t>
      </w:r>
    </w:p>
    <w:p w14:paraId="16604640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}</w:t>
      </w:r>
    </w:p>
    <w:p w14:paraId="0673B1E9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1F7CF503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sleep(1);</w:t>
      </w:r>
    </w:p>
    <w:p w14:paraId="17D044D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strcpy(ucBuff,"thread_2");</w:t>
      </w:r>
    </w:p>
    <w:p w14:paraId="2BEEA4C8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iRet=pthread_create(&amp;thread_2, NULL,thread_2_function,(void *)ucBuff);</w:t>
      </w:r>
    </w:p>
    <w:p w14:paraId="7D3465F8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if(iRet == 0)</w:t>
      </w:r>
    </w:p>
    <w:p w14:paraId="5E38C8B6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{</w:t>
      </w:r>
    </w:p>
    <w:p w14:paraId="4378E46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printf("pthread 2 created...\n");</w:t>
      </w:r>
    </w:p>
    <w:p w14:paraId="0FE02289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}</w:t>
      </w:r>
    </w:p>
    <w:p w14:paraId="24999BB1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33F69870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thread_join(thread_1, NULL);</w:t>
      </w:r>
    </w:p>
    <w:p w14:paraId="1642D0F0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thread_join(thread_2, NULL);</w:t>
      </w:r>
    </w:p>
    <w:p w14:paraId="1C564F45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362BD9D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sem_destroy(&amp;binaySemphore); /* destroy semaphore */</w:t>
      </w:r>
    </w:p>
    <w:p w14:paraId="4B51DE48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exit(0);</w:t>
      </w:r>
    </w:p>
    <w:p w14:paraId="1EC958AF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}</w:t>
      </w:r>
    </w:p>
    <w:p w14:paraId="2D5BF3F6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3BAAFBA9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29854D53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/* prototype for thread routine */</w:t>
      </w:r>
    </w:p>
    <w:p w14:paraId="79F43534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void* thread_1_function(void *ptr)</w:t>
      </w:r>
    </w:p>
    <w:p w14:paraId="28A9F3B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lastRenderedPageBreak/>
        <w:t>{</w:t>
      </w:r>
    </w:p>
    <w:p w14:paraId="1AF89093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unsigned char* ucBuffPtr,ucThreadBuff[10];</w:t>
      </w:r>
    </w:p>
    <w:p w14:paraId="4CCF14F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ucBuffPtr = (unsigned char *) ptr;</w:t>
      </w:r>
    </w:p>
    <w:p w14:paraId="3F6539F4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strcpy(ucThreadBuff,ucBuffPtr);</w:t>
      </w:r>
    </w:p>
    <w:p w14:paraId="296D0BC6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rintf("thread_1_function entered\n");</w:t>
      </w:r>
    </w:p>
    <w:p w14:paraId="5769855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//    while(1)</w:t>
      </w:r>
    </w:p>
    <w:p w14:paraId="062E4A35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{</w:t>
      </w:r>
    </w:p>
    <w:p w14:paraId="38E18BAD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sem_wait(&amp;binaySemphore);      /* down semaphore */</w:t>
      </w:r>
    </w:p>
    <w:p w14:paraId="3FB83D1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printf("Semaphore is with %s\n",ucThreadBuff);</w:t>
      </w:r>
    </w:p>
    <w:p w14:paraId="1A0BB17C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color w:val="FF0000"/>
          <w:szCs w:val="20"/>
        </w:rPr>
      </w:pPr>
      <w:r w:rsidRPr="0010204B">
        <w:rPr>
          <w:rFonts w:asciiTheme="minorEastAsia" w:eastAsiaTheme="minorEastAsia" w:hAnsiTheme="minorEastAsia"/>
          <w:color w:val="FF0000"/>
          <w:szCs w:val="20"/>
        </w:rPr>
        <w:t xml:space="preserve">        sleep(5);</w:t>
      </w:r>
    </w:p>
    <w:p w14:paraId="4DA4A2A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sem_post(&amp;binaySemphore);       /* up semaphore */</w:t>
      </w:r>
    </w:p>
    <w:p w14:paraId="400010B8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sleep(1);</w:t>
      </w:r>
    </w:p>
    <w:p w14:paraId="5D8E43F3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}</w:t>
      </w:r>
    </w:p>
    <w:p w14:paraId="35D1AAB4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thread_exit(0); /* exit thread */</w:t>
      </w:r>
    </w:p>
    <w:p w14:paraId="478E84AC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}</w:t>
      </w:r>
    </w:p>
    <w:p w14:paraId="418486B0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</w:p>
    <w:p w14:paraId="142FDD5D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void* thread_2_function(void *ptr)</w:t>
      </w:r>
    </w:p>
    <w:p w14:paraId="0B4C00F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{</w:t>
      </w:r>
    </w:p>
    <w:p w14:paraId="7DCCF450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unsigned char* ucBuffPtr,ucThreadBuff[10];</w:t>
      </w:r>
    </w:p>
    <w:p w14:paraId="3AC5AE4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ucBuffPtr = (unsigned char *) ptr;</w:t>
      </w:r>
    </w:p>
    <w:p w14:paraId="4CBCA8F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strcpy(ucThreadBuff,ucBuffPtr);</w:t>
      </w:r>
    </w:p>
    <w:p w14:paraId="7CAA381B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rintf("thread_2_function entered\n");</w:t>
      </w:r>
    </w:p>
    <w:p w14:paraId="29376F1A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//    while(1)</w:t>
      </w:r>
    </w:p>
    <w:p w14:paraId="4EAE05B2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{</w:t>
      </w:r>
    </w:p>
    <w:p w14:paraId="051D61EC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sem_wait(&amp;binaySemphore);      /* down semaphore */</w:t>
      </w:r>
    </w:p>
    <w:p w14:paraId="53424F8F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printf("Semaphore is with %s\n",ucThreadBuff);</w:t>
      </w:r>
    </w:p>
    <w:p w14:paraId="31F2FCF6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sleep(1);</w:t>
      </w:r>
    </w:p>
    <w:p w14:paraId="51DF454E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sem_post(&amp;binaySemphore);       /* up semaphore */</w:t>
      </w:r>
    </w:p>
    <w:p w14:paraId="7D72964D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    sleep(1);</w:t>
      </w:r>
    </w:p>
    <w:p w14:paraId="2FFD076D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}</w:t>
      </w:r>
    </w:p>
    <w:p w14:paraId="1912B964" w14:textId="77777777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 xml:space="preserve">    pthread_exit(0); /* exit thread */</w:t>
      </w:r>
    </w:p>
    <w:p w14:paraId="4E466539" w14:textId="7E5EEE2B" w:rsidR="0079454C" w:rsidRPr="0010204B" w:rsidRDefault="0079454C" w:rsidP="0010204B">
      <w:pPr>
        <w:wordWrap/>
        <w:spacing w:line="15" w:lineRule="atLeast"/>
        <w:rPr>
          <w:rFonts w:asciiTheme="minorEastAsia" w:eastAsiaTheme="minorEastAsia" w:hAnsiTheme="minorEastAsia"/>
          <w:szCs w:val="20"/>
        </w:rPr>
      </w:pPr>
      <w:r w:rsidRPr="0010204B">
        <w:rPr>
          <w:rFonts w:asciiTheme="minorEastAsia" w:eastAsiaTheme="minorEastAsia" w:hAnsiTheme="minorEastAsia"/>
          <w:szCs w:val="20"/>
        </w:rPr>
        <w:t>}</w:t>
      </w:r>
    </w:p>
    <w:p w14:paraId="76D7E5DD" w14:textId="77777777" w:rsidR="0010204B" w:rsidRDefault="0010204B" w:rsidP="00DD4BA7">
      <w:pPr>
        <w:rPr>
          <w:rFonts w:asciiTheme="minorEastAsia" w:eastAsiaTheme="minorEastAsia" w:hAnsiTheme="minorEastAsia"/>
          <w:b/>
          <w:bCs/>
          <w:sz w:val="22"/>
          <w:szCs w:val="22"/>
        </w:rPr>
      </w:pPr>
    </w:p>
    <w:p w14:paraId="610DE0E9" w14:textId="77777777" w:rsidR="0010204B" w:rsidRDefault="0010204B" w:rsidP="00DD4BA7">
      <w:pPr>
        <w:rPr>
          <w:rFonts w:asciiTheme="minorEastAsia" w:eastAsiaTheme="minorEastAsia" w:hAnsiTheme="minorEastAsia"/>
          <w:b/>
          <w:bCs/>
          <w:sz w:val="22"/>
          <w:szCs w:val="22"/>
        </w:rPr>
      </w:pPr>
    </w:p>
    <w:p w14:paraId="74CF3A3D" w14:textId="539A49CB" w:rsidR="00DD4BA7" w:rsidRPr="00EC0897" w:rsidRDefault="00DD4BA7" w:rsidP="00DD4BA7">
      <w:pPr>
        <w:rPr>
          <w:rFonts w:asciiTheme="minorEastAsia" w:eastAsiaTheme="minorEastAsia" w:hAnsiTheme="minorEastAsia"/>
          <w:b/>
          <w:bCs/>
          <w:sz w:val="22"/>
          <w:szCs w:val="22"/>
        </w:rPr>
      </w:pPr>
      <w:r w:rsidRPr="00EC0897">
        <w:rPr>
          <w:rFonts w:asciiTheme="minorEastAsia" w:eastAsiaTheme="minorEastAsia" w:hAnsiTheme="minorEastAsia"/>
          <w:b/>
          <w:bCs/>
          <w:sz w:val="22"/>
          <w:szCs w:val="22"/>
        </w:rPr>
        <w:lastRenderedPageBreak/>
        <w:t xml:space="preserve">Exercise </w:t>
      </w:r>
      <w:r w:rsidR="00AA4C37" w:rsidRPr="00EC0897">
        <w:rPr>
          <w:rFonts w:asciiTheme="minorEastAsia" w:eastAsiaTheme="minorEastAsia" w:hAnsiTheme="minorEastAsia"/>
          <w:b/>
          <w:bCs/>
          <w:sz w:val="22"/>
          <w:szCs w:val="22"/>
        </w:rPr>
        <w:t>5</w:t>
      </w:r>
      <w:r w:rsidRPr="00EC0897">
        <w:rPr>
          <w:rFonts w:asciiTheme="minorEastAsia" w:eastAsiaTheme="minorEastAsia" w:hAnsiTheme="minorEastAsia" w:hint="eastAsia"/>
          <w:b/>
          <w:bCs/>
          <w:sz w:val="22"/>
          <w:szCs w:val="22"/>
        </w:rPr>
        <w:t xml:space="preserve"> 코드</w:t>
      </w:r>
    </w:p>
    <w:p w14:paraId="4DCC7A50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include &lt;stdio.h&gt;</w:t>
      </w:r>
    </w:p>
    <w:p w14:paraId="387D26CE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include &lt;fcntl.h&gt;</w:t>
      </w:r>
    </w:p>
    <w:p w14:paraId="34467B36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include &lt;sys/stat.h&gt;</w:t>
      </w:r>
    </w:p>
    <w:p w14:paraId="0EF1A04F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include &lt;mqueue.h&gt;</w:t>
      </w:r>
    </w:p>
    <w:p w14:paraId="669FBA6F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include &lt;errno.h&gt;</w:t>
      </w:r>
    </w:p>
    <w:p w14:paraId="18C015F5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include &lt;unistd.h&gt;</w:t>
      </w:r>
    </w:p>
    <w:p w14:paraId="1C17257B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include &lt;string.h&gt;</w:t>
      </w:r>
    </w:p>
    <w:p w14:paraId="3F05B27B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</w:p>
    <w:p w14:paraId="589CE782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define MSG_Q_NAME  "/MSG_Q"</w:t>
      </w:r>
    </w:p>
    <w:p w14:paraId="166A435E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define NO_MAX_MSG  10</w:t>
      </w:r>
    </w:p>
    <w:p w14:paraId="05A71829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define MAX_MSG     1024</w:t>
      </w:r>
    </w:p>
    <w:p w14:paraId="76569A68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#define STOP_CMD    "exit"</w:t>
      </w:r>
    </w:p>
    <w:p w14:paraId="736E8CDA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</w:p>
    <w:p w14:paraId="731E77CF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int main(int agrc, char *argv[]) {</w:t>
      </w:r>
    </w:p>
    <w:p w14:paraId="72E740B3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mqd_t msg_q;</w:t>
      </w:r>
    </w:p>
    <w:p w14:paraId="2CAA00A6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struct mq_attr attr;</w:t>
      </w:r>
    </w:p>
    <w:p w14:paraId="10E7B042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int mq_len;</w:t>
      </w:r>
    </w:p>
    <w:p w14:paraId="23618030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char message[MAX_MSG];</w:t>
      </w:r>
    </w:p>
    <w:p w14:paraId="6E7F6B5B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</w:p>
    <w:p w14:paraId="29466B8F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attr.mq_flags = 0;</w:t>
      </w:r>
    </w:p>
    <w:p w14:paraId="0D991D33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attr.mq_maxmsg = NO_MAX_MSG;</w:t>
      </w:r>
    </w:p>
    <w:p w14:paraId="4601F59C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attr.mq_msgsize = MAX_MSG;</w:t>
      </w:r>
    </w:p>
    <w:p w14:paraId="54383178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attr.mq_curmsgs = 0;</w:t>
      </w:r>
    </w:p>
    <w:p w14:paraId="0ACEB398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</w:p>
    <w:p w14:paraId="36CC9062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msg_q = mq_open (MSG_Q_NAME,O_WRONLY,S_IRUSR | S_IWUSR | S_IRGRP | S_IROTH, &amp;attr);</w:t>
      </w:r>
    </w:p>
    <w:p w14:paraId="60CBC1FD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if ( -1 == msg_q) {</w:t>
      </w:r>
    </w:p>
    <w:p w14:paraId="03DDDE35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  perror("mq_open");</w:t>
      </w:r>
    </w:p>
    <w:p w14:paraId="71A23BD1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  _exit(-1);</w:t>
      </w:r>
    </w:p>
    <w:p w14:paraId="77DDB357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}</w:t>
      </w:r>
    </w:p>
    <w:p w14:paraId="2C9C46A0" w14:textId="1335EE30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printf</w:t>
      </w:r>
      <w:r w:rsidR="00CF35D8" w:rsidRPr="00CF35D8">
        <w:rPr>
          <w:rFonts w:asciiTheme="minorEastAsia" w:eastAsiaTheme="minorEastAsia" w:hAnsiTheme="minorEastAsia"/>
          <w:szCs w:val="20"/>
        </w:rPr>
        <w:t>("Send \"Hello World\" 5 times then exit\n");</w:t>
      </w:r>
    </w:p>
    <w:p w14:paraId="024E38D4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for(int i=0; i&lt;5;i++) {</w:t>
      </w:r>
    </w:p>
    <w:p w14:paraId="0DE6C22F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  <w:t xml:space="preserve">  strcpy(message,"Hello World");</w:t>
      </w:r>
    </w:p>
    <w:p w14:paraId="68B43C26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  <w:t xml:space="preserve">  printf("Send&gt; %s\n",message);</w:t>
      </w:r>
    </w:p>
    <w:p w14:paraId="65745BB0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lastRenderedPageBreak/>
        <w:tab/>
        <w:t xml:space="preserve">  message[strlen(message)]='\0';</w:t>
      </w:r>
    </w:p>
    <w:p w14:paraId="3BEE5FA1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  <w:t xml:space="preserve">  mq_len = strlen(message);</w:t>
      </w:r>
    </w:p>
    <w:p w14:paraId="42D78485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  <w:t xml:space="preserve">  if ( -1 == mq_send(msg_q, message, mq_len, 0)) {</w:t>
      </w:r>
    </w:p>
    <w:p w14:paraId="6103C4C5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</w:r>
      <w:r w:rsidRPr="00EC0897">
        <w:rPr>
          <w:rFonts w:asciiTheme="minorEastAsia" w:eastAsiaTheme="minorEastAsia" w:hAnsiTheme="minorEastAsia"/>
          <w:szCs w:val="20"/>
        </w:rPr>
        <w:tab/>
        <w:t xml:space="preserve">  perror("mq_send");</w:t>
      </w:r>
    </w:p>
    <w:p w14:paraId="68A0AD54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</w:r>
      <w:r w:rsidRPr="00EC0897">
        <w:rPr>
          <w:rFonts w:asciiTheme="minorEastAsia" w:eastAsiaTheme="minorEastAsia" w:hAnsiTheme="minorEastAsia"/>
          <w:szCs w:val="20"/>
        </w:rPr>
        <w:tab/>
        <w:t xml:space="preserve">  mq_close(msg_q);</w:t>
      </w:r>
    </w:p>
    <w:p w14:paraId="772661B4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</w:r>
      <w:r w:rsidRPr="00EC0897">
        <w:rPr>
          <w:rFonts w:asciiTheme="minorEastAsia" w:eastAsiaTheme="minorEastAsia" w:hAnsiTheme="minorEastAsia"/>
          <w:szCs w:val="20"/>
        </w:rPr>
        <w:tab/>
        <w:t xml:space="preserve">  mq_unlink(MSG_Q_NAME);</w:t>
      </w:r>
    </w:p>
    <w:p w14:paraId="167F2FB4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</w:r>
      <w:r w:rsidRPr="00EC0897">
        <w:rPr>
          <w:rFonts w:asciiTheme="minorEastAsia" w:eastAsiaTheme="minorEastAsia" w:hAnsiTheme="minorEastAsia"/>
          <w:szCs w:val="20"/>
        </w:rPr>
        <w:tab/>
        <w:t xml:space="preserve">  _exit(-1);</w:t>
      </w:r>
    </w:p>
    <w:p w14:paraId="2855C2DE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  <w:t xml:space="preserve">  }</w:t>
      </w:r>
    </w:p>
    <w:p w14:paraId="7D217425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ab/>
        <w:t xml:space="preserve">  sleep(1);</w:t>
      </w:r>
    </w:p>
    <w:p w14:paraId="0771A3CF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}</w:t>
      </w:r>
    </w:p>
    <w:p w14:paraId="2DA5F320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strcpy(message,"exit");</w:t>
      </w:r>
    </w:p>
    <w:p w14:paraId="32CA7BAD" w14:textId="4C7C54A5" w:rsidR="00AA4C37" w:rsidRPr="00EC0897" w:rsidRDefault="00784BF8" w:rsidP="00AA4C37">
      <w:pPr>
        <w:rPr>
          <w:rFonts w:asciiTheme="minorEastAsia" w:eastAsiaTheme="minorEastAsia" w:hAnsiTheme="minorEastAsia"/>
          <w:szCs w:val="20"/>
        </w:rPr>
      </w:pPr>
      <w:r>
        <w:rPr>
          <w:rFonts w:asciiTheme="minorEastAsia" w:eastAsiaTheme="minorEastAsia" w:hAnsiTheme="minorEastAsia"/>
          <w:szCs w:val="20"/>
        </w:rPr>
        <w:t xml:space="preserve">  </w:t>
      </w:r>
      <w:r w:rsidR="00AA4C37" w:rsidRPr="00EC0897">
        <w:rPr>
          <w:rFonts w:asciiTheme="minorEastAsia" w:eastAsiaTheme="minorEastAsia" w:hAnsiTheme="minorEastAsia"/>
          <w:szCs w:val="20"/>
        </w:rPr>
        <w:t>mq_send(msg_q,message, mq_len,0);</w:t>
      </w:r>
    </w:p>
    <w:p w14:paraId="1CF77B4F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printf("mq_writer: Exit\n");</w:t>
      </w:r>
    </w:p>
    <w:p w14:paraId="5D4248E9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mq_close(msg_q);</w:t>
      </w:r>
    </w:p>
    <w:p w14:paraId="52F3E9DC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mq_unlink(MSG_Q_NAME);</w:t>
      </w:r>
    </w:p>
    <w:p w14:paraId="725F873E" w14:textId="77777777" w:rsidR="00AA4C3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 xml:space="preserve">  return 0;</w:t>
      </w:r>
    </w:p>
    <w:p w14:paraId="00F66B65" w14:textId="55D44C0F" w:rsidR="00DD4BA7" w:rsidRPr="00EC0897" w:rsidRDefault="00AA4C37" w:rsidP="00AA4C37">
      <w:pPr>
        <w:rPr>
          <w:rFonts w:asciiTheme="minorEastAsia" w:eastAsiaTheme="minorEastAsia" w:hAnsiTheme="minorEastAsia"/>
          <w:szCs w:val="20"/>
        </w:rPr>
      </w:pPr>
      <w:r w:rsidRPr="00EC0897">
        <w:rPr>
          <w:rFonts w:asciiTheme="minorEastAsia" w:eastAsiaTheme="minorEastAsia" w:hAnsiTheme="minorEastAsia"/>
          <w:szCs w:val="20"/>
        </w:rPr>
        <w:t>}</w:t>
      </w:r>
    </w:p>
    <w:sectPr w:rsidR="00DD4BA7" w:rsidRPr="00EC089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DE721" w14:textId="77777777" w:rsidR="009B5371" w:rsidRDefault="009B5371" w:rsidP="00796A88">
      <w:r>
        <w:separator/>
      </w:r>
    </w:p>
  </w:endnote>
  <w:endnote w:type="continuationSeparator" w:id="0">
    <w:p w14:paraId="1ACFCC8B" w14:textId="77777777" w:rsidR="009B5371" w:rsidRDefault="009B5371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89661" w14:textId="77777777" w:rsidR="009B5371" w:rsidRDefault="009B5371" w:rsidP="00796A88">
      <w:r>
        <w:separator/>
      </w:r>
    </w:p>
  </w:footnote>
  <w:footnote w:type="continuationSeparator" w:id="0">
    <w:p w14:paraId="22900B69" w14:textId="77777777" w:rsidR="009B5371" w:rsidRDefault="009B5371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23F18"/>
    <w:multiLevelType w:val="hybridMultilevel"/>
    <w:tmpl w:val="20D03782"/>
    <w:lvl w:ilvl="0" w:tplc="2FFEA7B4">
      <w:start w:val="2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A487A57"/>
    <w:multiLevelType w:val="hybridMultilevel"/>
    <w:tmpl w:val="B3929E8C"/>
    <w:lvl w:ilvl="0" w:tplc="3A565D9C">
      <w:start w:val="2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5E8D24E9"/>
    <w:multiLevelType w:val="hybridMultilevel"/>
    <w:tmpl w:val="CAF6BC88"/>
    <w:lvl w:ilvl="0" w:tplc="393286DA">
      <w:start w:val="2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6C313E2"/>
    <w:multiLevelType w:val="hybridMultilevel"/>
    <w:tmpl w:val="118C92C6"/>
    <w:lvl w:ilvl="0" w:tplc="1FF8CD78">
      <w:start w:val="2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726B4B5F"/>
    <w:multiLevelType w:val="hybridMultilevel"/>
    <w:tmpl w:val="CB90FAA8"/>
    <w:lvl w:ilvl="0" w:tplc="14F68CBE">
      <w:start w:val="2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1999531107">
    <w:abstractNumId w:val="3"/>
  </w:num>
  <w:num w:numId="2" w16cid:durableId="632565920">
    <w:abstractNumId w:val="2"/>
  </w:num>
  <w:num w:numId="3" w16cid:durableId="600383204">
    <w:abstractNumId w:val="4"/>
  </w:num>
  <w:num w:numId="4" w16cid:durableId="562181225">
    <w:abstractNumId w:val="0"/>
  </w:num>
  <w:num w:numId="5" w16cid:durableId="588197972">
    <w:abstractNumId w:val="1"/>
  </w:num>
  <w:num w:numId="6" w16cid:durableId="51361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lBXhEe+r4V+Xm0swyeOufcxgtMzvweNcCf6InhpnBNeJ7jOZixWpsr2DLmRWdWArWdLP6+5M3BhKm4ZKEfvl2w==" w:salt="GBI7yVCegr3UIN8rFgl6NA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32366"/>
    <w:rsid w:val="000655F2"/>
    <w:rsid w:val="00085946"/>
    <w:rsid w:val="00097DEB"/>
    <w:rsid w:val="000D4543"/>
    <w:rsid w:val="000E13B8"/>
    <w:rsid w:val="000E3744"/>
    <w:rsid w:val="0010204B"/>
    <w:rsid w:val="00117D1C"/>
    <w:rsid w:val="001200F7"/>
    <w:rsid w:val="001631E2"/>
    <w:rsid w:val="00166579"/>
    <w:rsid w:val="00183BF1"/>
    <w:rsid w:val="001E14E6"/>
    <w:rsid w:val="001F30AF"/>
    <w:rsid w:val="001F7680"/>
    <w:rsid w:val="00203C25"/>
    <w:rsid w:val="00226D6D"/>
    <w:rsid w:val="00243B1F"/>
    <w:rsid w:val="00252F97"/>
    <w:rsid w:val="00253391"/>
    <w:rsid w:val="0027375A"/>
    <w:rsid w:val="00282BAF"/>
    <w:rsid w:val="002A3906"/>
    <w:rsid w:val="002B146B"/>
    <w:rsid w:val="002C119F"/>
    <w:rsid w:val="002C4A28"/>
    <w:rsid w:val="002E5630"/>
    <w:rsid w:val="00312EE7"/>
    <w:rsid w:val="003214B1"/>
    <w:rsid w:val="003A0817"/>
    <w:rsid w:val="003B4D3D"/>
    <w:rsid w:val="003D2181"/>
    <w:rsid w:val="00446329"/>
    <w:rsid w:val="00450BF1"/>
    <w:rsid w:val="00460516"/>
    <w:rsid w:val="00470B47"/>
    <w:rsid w:val="00470FCF"/>
    <w:rsid w:val="00483C4C"/>
    <w:rsid w:val="00484733"/>
    <w:rsid w:val="00485E7B"/>
    <w:rsid w:val="00497950"/>
    <w:rsid w:val="004B168F"/>
    <w:rsid w:val="004E02F2"/>
    <w:rsid w:val="00501A77"/>
    <w:rsid w:val="0050771E"/>
    <w:rsid w:val="00507DF2"/>
    <w:rsid w:val="0053343A"/>
    <w:rsid w:val="00535413"/>
    <w:rsid w:val="00565614"/>
    <w:rsid w:val="005B206D"/>
    <w:rsid w:val="005B3530"/>
    <w:rsid w:val="005B4A60"/>
    <w:rsid w:val="005D1E32"/>
    <w:rsid w:val="0061096A"/>
    <w:rsid w:val="00637FA8"/>
    <w:rsid w:val="00643CB7"/>
    <w:rsid w:val="00644A32"/>
    <w:rsid w:val="00645503"/>
    <w:rsid w:val="00652593"/>
    <w:rsid w:val="006634C7"/>
    <w:rsid w:val="00663F04"/>
    <w:rsid w:val="006756F6"/>
    <w:rsid w:val="00680591"/>
    <w:rsid w:val="00692295"/>
    <w:rsid w:val="00694E0C"/>
    <w:rsid w:val="00696F22"/>
    <w:rsid w:val="006A5E74"/>
    <w:rsid w:val="006B3CEC"/>
    <w:rsid w:val="006E6FF3"/>
    <w:rsid w:val="006F4081"/>
    <w:rsid w:val="007048E0"/>
    <w:rsid w:val="00732C5D"/>
    <w:rsid w:val="007344EE"/>
    <w:rsid w:val="00735F62"/>
    <w:rsid w:val="0073762B"/>
    <w:rsid w:val="00747D8E"/>
    <w:rsid w:val="00757485"/>
    <w:rsid w:val="007631CC"/>
    <w:rsid w:val="00767C4B"/>
    <w:rsid w:val="00784BF8"/>
    <w:rsid w:val="0079454C"/>
    <w:rsid w:val="00796A7B"/>
    <w:rsid w:val="00796A88"/>
    <w:rsid w:val="007A03A4"/>
    <w:rsid w:val="007B1EC1"/>
    <w:rsid w:val="007B31AE"/>
    <w:rsid w:val="007B76EB"/>
    <w:rsid w:val="007C6D95"/>
    <w:rsid w:val="007D2748"/>
    <w:rsid w:val="00811DB3"/>
    <w:rsid w:val="00821ADC"/>
    <w:rsid w:val="008731DE"/>
    <w:rsid w:val="00885E06"/>
    <w:rsid w:val="008971BE"/>
    <w:rsid w:val="00897B54"/>
    <w:rsid w:val="008D067E"/>
    <w:rsid w:val="00917781"/>
    <w:rsid w:val="00977C3F"/>
    <w:rsid w:val="00981713"/>
    <w:rsid w:val="009A166D"/>
    <w:rsid w:val="009A22C3"/>
    <w:rsid w:val="009B5371"/>
    <w:rsid w:val="009C09EA"/>
    <w:rsid w:val="00A3229B"/>
    <w:rsid w:val="00A970BF"/>
    <w:rsid w:val="00AA4C37"/>
    <w:rsid w:val="00AB3CB2"/>
    <w:rsid w:val="00AF0D4A"/>
    <w:rsid w:val="00AF7A9A"/>
    <w:rsid w:val="00B040A7"/>
    <w:rsid w:val="00B1577B"/>
    <w:rsid w:val="00B32871"/>
    <w:rsid w:val="00B44002"/>
    <w:rsid w:val="00B450E3"/>
    <w:rsid w:val="00BA41FB"/>
    <w:rsid w:val="00BB3AAE"/>
    <w:rsid w:val="00BC353E"/>
    <w:rsid w:val="00BC602D"/>
    <w:rsid w:val="00BD2F3D"/>
    <w:rsid w:val="00BE548C"/>
    <w:rsid w:val="00C04C18"/>
    <w:rsid w:val="00C243FD"/>
    <w:rsid w:val="00C562BA"/>
    <w:rsid w:val="00C57C90"/>
    <w:rsid w:val="00C84BA9"/>
    <w:rsid w:val="00C95496"/>
    <w:rsid w:val="00C97226"/>
    <w:rsid w:val="00CA64ED"/>
    <w:rsid w:val="00CD0D33"/>
    <w:rsid w:val="00CF35D8"/>
    <w:rsid w:val="00D27EFE"/>
    <w:rsid w:val="00D9059F"/>
    <w:rsid w:val="00DB65E6"/>
    <w:rsid w:val="00DC579E"/>
    <w:rsid w:val="00DD4BA7"/>
    <w:rsid w:val="00E10326"/>
    <w:rsid w:val="00E36A24"/>
    <w:rsid w:val="00E45C1B"/>
    <w:rsid w:val="00E56442"/>
    <w:rsid w:val="00E82A6E"/>
    <w:rsid w:val="00E94F52"/>
    <w:rsid w:val="00E97247"/>
    <w:rsid w:val="00EA1069"/>
    <w:rsid w:val="00EA3946"/>
    <w:rsid w:val="00EA4CC3"/>
    <w:rsid w:val="00EC0897"/>
    <w:rsid w:val="00EC3A29"/>
    <w:rsid w:val="00ED06BD"/>
    <w:rsid w:val="00F0421B"/>
    <w:rsid w:val="00F10FA4"/>
    <w:rsid w:val="00F11EF4"/>
    <w:rsid w:val="00F30652"/>
    <w:rsid w:val="00F52673"/>
    <w:rsid w:val="00F5704C"/>
    <w:rsid w:val="00F95565"/>
    <w:rsid w:val="00FB6020"/>
    <w:rsid w:val="00FD259F"/>
    <w:rsid w:val="00FD788D"/>
    <w:rsid w:val="00FE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61096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10</Pages>
  <Words>886</Words>
  <Characters>5053</Characters>
  <Application>Microsoft Office Word</Application>
  <DocSecurity>8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60</cp:revision>
  <dcterms:created xsi:type="dcterms:W3CDTF">2020-02-11T01:34:00Z</dcterms:created>
  <dcterms:modified xsi:type="dcterms:W3CDTF">2022-05-02T05:09:00Z</dcterms:modified>
</cp:coreProperties>
</file>